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language</w:t>
      </w:r>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browser</w:t>
      </w:r>
    </w:p>
    <w:p w14:paraId="787451F4" w14:textId="77777777" w:rsidR="00B648BA" w:rsidRDefault="00B648BA" w:rsidP="00B648BA">
      <w:r>
        <w:t>Server-side: Node (based on Google’s V8 engine) is the compiler</w:t>
      </w:r>
    </w:p>
    <w:p w14:paraId="58503753" w14:textId="78E4397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in browser or Node</w:t>
      </w:r>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r w:rsidRPr="002D69F7">
        <w:t>document.getElementById</w:t>
      </w:r>
      <w:proofErr w:type="spell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r w:rsidRPr="00EE7D25">
        <w:t>myFunction</w:t>
      </w:r>
      <w:proofErr w:type="spell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r>
        <w:t>aler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ll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mini-window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can’t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r>
        <w:rPr>
          <w:rStyle w:val="HTMLCode"/>
          <w:rFonts w:ascii="Consolas" w:eastAsiaTheme="majorEastAsia" w:hAnsi="Consolas"/>
          <w:b/>
          <w:bCs/>
          <w:color w:val="333333"/>
          <w:shd w:val="clear" w:color="auto" w:fill="F5F2F0"/>
        </w:rPr>
        <w:t>default</w:t>
      </w:r>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econd parameter is optional, but if we don’t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r>
        <w:rPr>
          <w:rStyle w:val="token"/>
          <w:rFonts w:ascii="Consolas" w:eastAsiaTheme="majorEastAsia" w:hAnsi="Consolas"/>
          <w:color w:val="999999"/>
          <w:sz w:val="24"/>
          <w:szCs w:val="24"/>
        </w:rPr>
        <w:t>);</w:t>
      </w:r>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r>
        <w:rPr>
          <w:rStyle w:val="HTMLCode"/>
          <w:rFonts w:ascii="Consolas" w:eastAsiaTheme="majorEastAsia" w:hAnsi="Consolas"/>
          <w:color w:val="DC143C"/>
          <w:sz w:val="24"/>
          <w:szCs w:val="24"/>
        </w:rPr>
        <w:t>document.write</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r>
        <w:rPr>
          <w:rStyle w:val="HTMLCode"/>
          <w:rFonts w:ascii="Consolas" w:eastAsiaTheme="majorEastAsia" w:hAnsi="Consolas"/>
          <w:color w:val="DC143C"/>
          <w:sz w:val="24"/>
          <w:szCs w:val="24"/>
        </w:rPr>
        <w:t>window.alert</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r>
        <w:rPr>
          <w:rStyle w:val="HTMLCode"/>
          <w:rFonts w:ascii="Consolas" w:eastAsiaTheme="majorEastAsia" w:hAnsi="Consolas"/>
          <w:color w:val="DC143C"/>
          <w:sz w:val="24"/>
          <w:szCs w:val="24"/>
        </w:rPr>
        <w:t>console.log()</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r>
        <w:rPr>
          <w:rStyle w:val="HTMLCode"/>
          <w:rFonts w:ascii="Consolas" w:eastAsiaTheme="majorEastAsia" w:hAnsi="Consolas"/>
          <w:color w:val="DC143C"/>
          <w:sz w:val="24"/>
          <w:szCs w:val="24"/>
        </w:rPr>
        <w:t>document.getElementById</w:t>
      </w:r>
      <w:proofErr w:type="spell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r>
        <w:t>document.write</w:t>
      </w:r>
      <w:proofErr w:type="spell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r>
        <w:rPr>
          <w:rStyle w:val="HTMLCode"/>
          <w:rFonts w:ascii="Consolas" w:eastAsiaTheme="majorEastAsia" w:hAnsi="Consolas"/>
          <w:color w:val="DC143C"/>
          <w:sz w:val="24"/>
          <w:szCs w:val="24"/>
        </w:rPr>
        <w:t>document.write</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r>
        <w:rPr>
          <w:rFonts w:ascii="Verdana" w:hAnsi="Verdana"/>
          <w:color w:val="000000"/>
          <w:sz w:val="23"/>
          <w:szCs w:val="23"/>
        </w:rPr>
        <w:t>document.write</w:t>
      </w:r>
      <w:proofErr w:type="spell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r w:rsidR="00413FF2">
        <w:t>document.write</w:t>
      </w:r>
      <w:proofErr w:type="spell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document.write</w:t>
      </w:r>
      <w:proofErr w:type="spell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r w:rsidRPr="00F14C76">
        <w:t>window.alert</w:t>
      </w:r>
      <w:proofErr w:type="spell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F80AD4">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console.log()</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print</w:t>
      </w:r>
      <w:proofErr w:type="spell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print</w:t>
      </w:r>
      <w:proofErr w:type="spell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are written with or without decimals</w:t>
      </w:r>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are text, written within double or single quotes</w:t>
      </w:r>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e.g.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ill I?\u043d\u0435\u0442\u263a'</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he sum of ${x} and ${y} is probably ${x + y}`</w:t>
            </w:r>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Everything that isn’t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Se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Date(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Certain kinds of objects, such as arrays, functions and regular expressions have special syntactic forms, but to JavaScript they are just considered to have the typ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r w:rsidRPr="000C639E">
        <w:rPr>
          <w:rFonts w:ascii="Arial" w:eastAsia="Times New Roman" w:hAnsi="Arial" w:cs="Arial"/>
          <w:color w:val="212121"/>
          <w:spacing w:val="-1"/>
          <w:sz w:val="24"/>
          <w:szCs w:val="24"/>
        </w:rPr>
        <w:t>Lets</w:t>
      </w:r>
      <w:proofErr w:type="spell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proofErr w:type="spellStart"/>
      <w:r>
        <w:t>person.age</w:t>
      </w:r>
      <w:proofErr w:type="spellEnd"/>
      <w:r>
        <w:t xml:space="preserve"> = 29;</w:t>
      </w:r>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proofErr w:type="spellStart"/>
      <w:r w:rsidRPr="008B62E5">
        <w:t>person.age</w:t>
      </w:r>
      <w:proofErr w:type="spellEnd"/>
      <w:r w:rsidRPr="008B62E5">
        <w:t xml:space="preserve"> = 29;</w:t>
      </w:r>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his sounds complex, but really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etting members doesn't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Bracket notation can be used to create dynamically new data members</w:t>
      </w:r>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77777777" w:rsidR="000221B3" w:rsidRPr="0024000C" w:rsidRDefault="000221B3" w:rsidP="0024000C">
      <w:r w:rsidRPr="0024000C">
        <w:t>The this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was added to the language, as a standardized name for a global object, that should be supported across all environments. It’s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don’t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where such thing doesn’t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value is so important that you’d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unit</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r>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r>
        <w:rPr>
          <w:color w:val="000000"/>
          <w:sz w:val="27"/>
          <w:szCs w:val="27"/>
        </w:rPr>
        <w:t>Banana,Orange,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r>
        <w:rPr>
          <w:color w:val="000000"/>
          <w:sz w:val="27"/>
          <w:szCs w:val="27"/>
        </w:rPr>
        <w:t>Banana,Orange,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lastRenderedPageBreak/>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lastRenderedPageBreak/>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756A7F06" w14:textId="01B01F94" w:rsidR="001B0E02" w:rsidRDefault="001B0E02" w:rsidP="00D0186D">
      <w:pPr>
        <w:pStyle w:val="Heading2"/>
      </w:pPr>
      <w:proofErr w:type="spellStart"/>
      <w:r>
        <w:t>typeof</w:t>
      </w:r>
      <w:proofErr w:type="spellEnd"/>
      <w:r>
        <w:t xml:space="preserve"> returns the type of a variable</w:t>
      </w:r>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r>
        <w:rPr>
          <w:rStyle w:val="token"/>
          <w:rFonts w:ascii="Consolas" w:hAnsi="Consolas"/>
          <w:color w:val="999999"/>
          <w:spacing w:val="-1"/>
        </w:rPr>
        <w:t>;</w:t>
      </w:r>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r>
        <w:rPr>
          <w:rStyle w:val="token"/>
          <w:rFonts w:ascii="Consolas" w:hAnsi="Consolas"/>
          <w:color w:val="626262"/>
          <w:spacing w:val="-1"/>
        </w:rPr>
        <w:t>Object.prototype.toString.call</w:t>
      </w:r>
      <w:proofErr w:type="spell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r>
        <w:rPr>
          <w:rStyle w:val="token"/>
          <w:rFonts w:ascii="Consolas" w:hAnsi="Consolas"/>
          <w:color w:val="DD4A68"/>
          <w:spacing w:val="-1"/>
        </w:rPr>
        <w:t>Dat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r>
        <w:rPr>
          <w:rStyle w:val="token"/>
          <w:rFonts w:ascii="Consolas" w:hAnsi="Consolas"/>
          <w:color w:val="999999"/>
          <w:spacing w:val="-1"/>
        </w:rPr>
        <w:t>;</w:t>
      </w:r>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2B3C578A" w14:textId="20AABD42" w:rsidR="0095006D" w:rsidRDefault="0095006D" w:rsidP="0095006D">
      <w:pPr>
        <w:pStyle w:val="Heading1"/>
      </w:pPr>
      <w:r>
        <w:lastRenderedPageBreak/>
        <w:t>Functions</w:t>
      </w:r>
      <w:r w:rsidR="00B17DEA">
        <w:t xml:space="preserve"> and function type</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it's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106F46">
        <w:rPr>
          <w:i/>
          <w:iCs/>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t>arg</w:t>
      </w:r>
      <w:proofErr w:type="spellEnd"/>
      <w:r w:rsidR="003800CC">
        <w:t xml:space="preserve">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ask(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23F14981" w14:textId="614113FA"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2160D8F2" w14:textId="77777777" w:rsidR="00D71950" w:rsidRDefault="00D71950" w:rsidP="00ED105A"/>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expression</w:t>
      </w:r>
      <w:r w:rsidRPr="00547018">
        <w:rPr>
          <w:rFonts w:ascii="Consolas" w:eastAsia="Times New Roman" w:hAnsi="Consolas" w:cs="Times New Roman"/>
          <w:color w:val="999999"/>
          <w:sz w:val="24"/>
          <w:szCs w:val="24"/>
          <w:shd w:val="clear" w:color="auto" w:fill="F5F2F0"/>
        </w:rPr>
        <w:t>;</w:t>
      </w:r>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let sum = function(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the function is complex, use { }</w:t>
      </w:r>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return"</w:t>
      </w:r>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r>
        <w:rPr>
          <w:rStyle w:val="HTMLCode"/>
          <w:rFonts w:ascii="Consolas" w:eastAsiaTheme="majorEastAsia" w:hAnsi="Consolas"/>
          <w:color w:val="333333"/>
          <w:shd w:val="clear" w:color="auto" w:fill="F5F2F0"/>
        </w:rPr>
        <w:t>navigator.userAgent</w:t>
      </w:r>
      <w:proofErr w:type="spell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45BF463B"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r w:rsidRPr="00302BA1">
        <w:rPr>
          <w:rFonts w:ascii="Consolas" w:eastAsia="Times New Roman" w:hAnsi="Consolas" w:cs="Courier New"/>
          <w:color w:val="333333"/>
          <w:sz w:val="20"/>
          <w:szCs w:val="20"/>
          <w:shd w:val="clear" w:color="auto" w:fill="F5F2F0"/>
        </w:rPr>
        <w:t>document.body</w:t>
      </w:r>
      <w:proofErr w:type="spell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31F87533"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 node,</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documen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w:t>
      </w:r>
      <w:r w:rsidRPr="00B72D6B">
        <w:rPr>
          <w:rFonts w:ascii="Segoe UI" w:eastAsia="Times New Roman" w:hAnsi="Segoe UI" w:cs="Segoe UI"/>
          <w:color w:val="333333"/>
          <w:sz w:val="24"/>
          <w:szCs w:val="24"/>
        </w:rPr>
        <w:t xml:space="preserve">tags, so &lt;head&gt;, </w:t>
      </w:r>
      <w:r w:rsidR="00BB2F58" w:rsidRPr="00B72D6B">
        <w:rPr>
          <w:rFonts w:ascii="Segoe UI" w:eastAsia="Times New Roman" w:hAnsi="Segoe UI" w:cs="Segoe UI"/>
          <w:color w:val="333333"/>
          <w:sz w:val="24"/>
          <w:szCs w:val="24"/>
        </w:rPr>
        <w:t xml:space="preserve">&lt;body&gt; are children of &lt;html&gt;. </w:t>
      </w:r>
    </w:p>
    <w:p w14:paraId="630D1F4E" w14:textId="71CE7C6C"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i.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FB6665">
        <w:rPr>
          <w:rFonts w:ascii="Segoe UI" w:eastAsia="Times New Roman" w:hAnsi="Segoe UI" w:cs="Segoe UI"/>
          <w:color w:val="333333"/>
          <w:sz w:val="24"/>
          <w:szCs w:val="24"/>
        </w:rPr>
        <w:t xml:space="preserve">. </w:t>
      </w:r>
    </w:p>
    <w:p w14:paraId="3B9BB6F9" w14:textId="4F4A59DA" w:rsidR="002F15DF" w:rsidRDefault="00221439"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that s</w:t>
      </w:r>
      <w:r w:rsidRPr="00221439">
        <w:rPr>
          <w:rFonts w:ascii="Segoe UI" w:eastAsia="Times New Roman" w:hAnsi="Segoe UI" w:cs="Segoe UI"/>
          <w:color w:val="333333"/>
          <w:sz w:val="24"/>
          <w:szCs w:val="24"/>
        </w:rPr>
        <w:t>paces and newlines are totally valid characters, like letters and digits. They form text nodes and become a part of the DOM.</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Comments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12D560B7"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Pr>
          <w:rFonts w:ascii="Segoe UI" w:eastAsia="Times New Roman" w:hAnsi="Segoe UI" w:cs="Segoe UI"/>
          <w:color w:val="333333"/>
          <w:sz w:val="24"/>
          <w:szCs w:val="24"/>
        </w:rPr>
        <w:t>document (root node), element nodes (tag), text nodes (text) and comment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lastRenderedPageBreak/>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BB25F06" w:rsidR="00E27522" w:rsidRDefault="00C901CF" w:rsidP="003F790D">
      <w:pPr>
        <w:pStyle w:val="Heading3"/>
        <w:rPr>
          <w:rFonts w:eastAsia="Times New Roman"/>
        </w:rPr>
      </w:pPr>
      <w:r>
        <w:rPr>
          <w:rFonts w:eastAsia="Times New Roman"/>
        </w:rPr>
        <w:t>DOM objects</w:t>
      </w:r>
    </w:p>
    <w:p w14:paraId="3D0868EB" w14:textId="4252C505"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7B04C60D" w14:textId="2E038E54" w:rsidR="002C060B" w:rsidRPr="002C060B" w:rsidRDefault="002C060B" w:rsidP="002C060B">
      <w:pPr>
        <w:pStyle w:val="Heading4"/>
      </w:pPr>
      <w:bookmarkStart w:id="5" w:name="on-top-documentelement-and-body"/>
      <w:r w:rsidRPr="002C060B">
        <w:t xml:space="preserve">On top: </w:t>
      </w:r>
      <w:proofErr w:type="spellStart"/>
      <w:r w:rsidRPr="002C060B">
        <w:t>documentElement</w:t>
      </w:r>
      <w:proofErr w:type="spellEnd"/>
      <w:r w:rsidRPr="002C060B">
        <w:t xml:space="preserve">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documentElement</w:t>
      </w:r>
      <w:proofErr w:type="spell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body</w:t>
      </w:r>
      <w:proofErr w:type="spell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head</w:t>
      </w:r>
      <w:proofErr w:type="spellEnd"/>
    </w:p>
    <w:p w14:paraId="0F04F74A" w14:textId="77777777"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r>
        <w:rPr>
          <w:rStyle w:val="HTMLCode"/>
          <w:rFonts w:ascii="Consolas" w:eastAsiaTheme="majorEastAsia" w:hAnsi="Consolas"/>
          <w:b/>
          <w:bCs/>
          <w:color w:val="333333"/>
          <w:shd w:val="clear" w:color="auto" w:fill="F5F2F0"/>
        </w:rPr>
        <w:t>document.body</w:t>
      </w:r>
      <w:proofErr w:type="spell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lastRenderedPageBreak/>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77777777" w:rsidR="00CD5F98" w:rsidRDefault="00CD5F98" w:rsidP="008152C4">
      <w:pPr>
        <w:shd w:val="clear" w:color="auto" w:fill="FFFFFF"/>
        <w:spacing w:after="180" w:line="240" w:lineRule="auto"/>
        <w:rPr>
          <w:rFonts w:ascii="Segoe UI" w:eastAsia="Times New Roman" w:hAnsi="Segoe UI" w:cs="Segoe UI"/>
          <w:color w:val="333333"/>
          <w:sz w:val="24"/>
          <w:szCs w:val="24"/>
        </w:rPr>
      </w:pPr>
    </w:p>
    <w:p w14:paraId="724CE237" w14:textId="7C181B63" w:rsidR="009B2E56" w:rsidRDefault="00D709C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tunately, </w:t>
      </w:r>
    </w:p>
    <w:p w14:paraId="54A99417" w14:textId="77777777" w:rsidR="000B71AD" w:rsidRDefault="000B71AD" w:rsidP="008152C4">
      <w:pPr>
        <w:shd w:val="clear" w:color="auto" w:fill="FFFFFF"/>
        <w:spacing w:after="180" w:line="240" w:lineRule="auto"/>
        <w:rPr>
          <w:rFonts w:ascii="Segoe UI" w:eastAsia="Times New Roman" w:hAnsi="Segoe UI" w:cs="Segoe UI"/>
          <w:color w:val="333333"/>
          <w:sz w:val="24"/>
          <w:szCs w:val="24"/>
        </w:rPr>
      </w:pPr>
    </w:p>
    <w:p w14:paraId="1530D085" w14:textId="1B078157" w:rsidR="00D013D5" w:rsidRPr="008152C4" w:rsidRDefault="008152C4"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In DOM, </w:t>
      </w:r>
      <w:r w:rsidR="003E393C" w:rsidRPr="003E393C">
        <w:rPr>
          <w:rFonts w:ascii="Segoe UI" w:eastAsia="Times New Roman" w:hAnsi="Segoe UI" w:cs="Segoe UI"/>
          <w:color w:val="333333"/>
          <w:sz w:val="24"/>
          <w:szCs w:val="24"/>
        </w:rPr>
        <w:t xml:space="preserve">every HTML tag </w:t>
      </w:r>
      <w:r>
        <w:rPr>
          <w:rFonts w:ascii="Segoe UI" w:eastAsia="Times New Roman" w:hAnsi="Segoe UI" w:cs="Segoe UI"/>
          <w:color w:val="333333"/>
          <w:sz w:val="24"/>
          <w:szCs w:val="24"/>
        </w:rPr>
        <w:t xml:space="preserve">is </w:t>
      </w:r>
      <w:r w:rsidR="003E393C" w:rsidRPr="003E393C">
        <w:rPr>
          <w:rFonts w:ascii="Segoe UI" w:eastAsia="Times New Roman" w:hAnsi="Segoe UI" w:cs="Segoe UI"/>
          <w:color w:val="333333"/>
          <w:sz w:val="24"/>
          <w:szCs w:val="24"/>
        </w:rPr>
        <w:t>an object</w:t>
      </w:r>
      <w:r>
        <w:rPr>
          <w:rFonts w:ascii="Segoe UI" w:eastAsia="Times New Roman" w:hAnsi="Segoe UI" w:cs="Segoe UI"/>
          <w:color w:val="333333"/>
          <w:sz w:val="24"/>
          <w:szCs w:val="24"/>
        </w:rPr>
        <w:t>.</w:t>
      </w:r>
      <w:r w:rsidR="003E393C" w:rsidRPr="003E393C">
        <w:rPr>
          <w:rFonts w:ascii="Segoe UI" w:eastAsia="Times New Roman" w:hAnsi="Segoe UI" w:cs="Segoe UI"/>
          <w:color w:val="333333"/>
          <w:sz w:val="24"/>
          <w:szCs w:val="24"/>
        </w:rPr>
        <w:t xml:space="preserve"> Nested tags are “children” of the enclosing one. The text inside a tag is an object as well.</w:t>
      </w:r>
    </w:p>
    <w:p w14:paraId="2CF4CDED" w14:textId="14A045C0" w:rsidR="00824A77" w:rsidRDefault="000E2C12" w:rsidP="000E2C12">
      <w:pPr>
        <w:pStyle w:val="Heading2"/>
      </w:pPr>
      <w:r>
        <w:t>Events</w:t>
      </w:r>
    </w:p>
    <w:p w14:paraId="13973C45" w14:textId="77777777" w:rsidR="00824A77" w:rsidRDefault="00824A77" w:rsidP="006F038B"/>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F95CD5" w:rsidP="007507BD">
      <w:hyperlink r:id="rId20" w:history="1">
        <w:r w:rsidRPr="00554B9F">
          <w:rPr>
            <w:rStyle w:val="Hyperlink"/>
          </w:rPr>
          <w:t>https://javascript.info/dom-navigation</w:t>
        </w:r>
      </w:hyperlink>
      <w:r>
        <w:t xml:space="preserve"> </w:t>
      </w:r>
    </w:p>
    <w:p w14:paraId="43899B52" w14:textId="15DCB7EF" w:rsidR="00F95CD5" w:rsidRDefault="00F95CD5" w:rsidP="007507BD">
      <w:hyperlink r:id="rId21" w:history="1">
        <w:r w:rsidRPr="00554B9F">
          <w:rPr>
            <w:rStyle w:val="Hyperlink"/>
          </w:rPr>
          <w:t>https://cs.lmu.edu/~ray/notes/javascript/</w:t>
        </w:r>
      </w:hyperlink>
      <w:r>
        <w:t xml:space="preserve"> </w:t>
      </w:r>
    </w:p>
    <w:p w14:paraId="4F89012C" w14:textId="060D1361" w:rsidR="00F80AD4" w:rsidRPr="007507BD" w:rsidRDefault="00F80AD4" w:rsidP="007507BD">
      <w:hyperlink r:id="rId22" w:history="1">
        <w:r w:rsidRPr="00554B9F">
          <w:rPr>
            <w:rStyle w:val="Hyperlink"/>
          </w:rPr>
          <w:t>https://developer.mozilla.org/en-US/docs/Web/JavaScript</w:t>
        </w:r>
      </w:hyperlink>
      <w:r>
        <w:t xml:space="preserve"> </w:t>
      </w:r>
    </w:p>
    <w:sectPr w:rsidR="00F80AD4" w:rsidRPr="007507BD" w:rsidSect="00F61C60">
      <w:footerReference w:type="default" r:id="rId2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99A5B" w14:textId="77777777" w:rsidR="00632F47" w:rsidRDefault="00632F47" w:rsidP="00EB1996">
      <w:pPr>
        <w:spacing w:after="0" w:line="240" w:lineRule="auto"/>
      </w:pPr>
      <w:r>
        <w:separator/>
      </w:r>
    </w:p>
  </w:endnote>
  <w:endnote w:type="continuationSeparator" w:id="0">
    <w:p w14:paraId="383864A5" w14:textId="77777777" w:rsidR="00632F47" w:rsidRDefault="00632F47" w:rsidP="00EB1996">
      <w:pPr>
        <w:spacing w:after="0" w:line="240" w:lineRule="auto"/>
      </w:pPr>
      <w:r>
        <w:continuationSeparator/>
      </w:r>
    </w:p>
  </w:endnote>
  <w:endnote w:type="continuationNotice" w:id="1">
    <w:p w14:paraId="69DE01F1" w14:textId="77777777" w:rsidR="00632F47" w:rsidRDefault="00632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BACFE" w14:textId="77777777" w:rsidR="00632F47" w:rsidRDefault="00632F47" w:rsidP="00EB1996">
      <w:pPr>
        <w:spacing w:after="0" w:line="240" w:lineRule="auto"/>
      </w:pPr>
      <w:r>
        <w:separator/>
      </w:r>
    </w:p>
  </w:footnote>
  <w:footnote w:type="continuationSeparator" w:id="0">
    <w:p w14:paraId="2A0EC554" w14:textId="77777777" w:rsidR="00632F47" w:rsidRDefault="00632F47" w:rsidP="00EB1996">
      <w:pPr>
        <w:spacing w:after="0" w:line="240" w:lineRule="auto"/>
      </w:pPr>
      <w:r>
        <w:continuationSeparator/>
      </w:r>
    </w:p>
  </w:footnote>
  <w:footnote w:type="continuationNotice" w:id="1">
    <w:p w14:paraId="211EBBF3" w14:textId="77777777" w:rsidR="00632F47" w:rsidRDefault="00632F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11"/>
  </w:num>
  <w:num w:numId="4">
    <w:abstractNumId w:val="2"/>
  </w:num>
  <w:num w:numId="5">
    <w:abstractNumId w:val="3"/>
  </w:num>
  <w:num w:numId="6">
    <w:abstractNumId w:val="12"/>
  </w:num>
  <w:num w:numId="7">
    <w:abstractNumId w:val="1"/>
  </w:num>
  <w:num w:numId="8">
    <w:abstractNumId w:val="9"/>
  </w:num>
  <w:num w:numId="9">
    <w:abstractNumId w:val="6"/>
  </w:num>
  <w:num w:numId="10">
    <w:abstractNumId w:val="0"/>
  </w:num>
  <w:num w:numId="11">
    <w:abstractNumId w:val="5"/>
  </w:num>
  <w:num w:numId="12">
    <w:abstractNumId w:val="8"/>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13"/>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E53"/>
    <w:rsid w:val="0027122A"/>
    <w:rsid w:val="002714B0"/>
    <w:rsid w:val="00271965"/>
    <w:rsid w:val="0027246C"/>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E08"/>
    <w:rsid w:val="002F3102"/>
    <w:rsid w:val="002F34F2"/>
    <w:rsid w:val="002F3B1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3EB7"/>
    <w:rsid w:val="003541B5"/>
    <w:rsid w:val="00354392"/>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5F2E"/>
    <w:rsid w:val="003661C0"/>
    <w:rsid w:val="0036631E"/>
    <w:rsid w:val="00366409"/>
    <w:rsid w:val="003668E5"/>
    <w:rsid w:val="00366C3D"/>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FA5"/>
    <w:rsid w:val="00551FF5"/>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354"/>
    <w:rsid w:val="005F58F2"/>
    <w:rsid w:val="005F5ADC"/>
    <w:rsid w:val="005F6C68"/>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08C"/>
    <w:rsid w:val="006C71BE"/>
    <w:rsid w:val="006C742E"/>
    <w:rsid w:val="006C762C"/>
    <w:rsid w:val="006C7A31"/>
    <w:rsid w:val="006D0001"/>
    <w:rsid w:val="006D01E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CAB"/>
    <w:rsid w:val="00705CC4"/>
    <w:rsid w:val="00705DC2"/>
    <w:rsid w:val="00705E41"/>
    <w:rsid w:val="00705FC9"/>
    <w:rsid w:val="0070638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2E5"/>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4EB"/>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A"/>
    <w:rsid w:val="00A075ED"/>
    <w:rsid w:val="00A07872"/>
    <w:rsid w:val="00A078A0"/>
    <w:rsid w:val="00A0791E"/>
    <w:rsid w:val="00A10BF0"/>
    <w:rsid w:val="00A10DCE"/>
    <w:rsid w:val="00A11369"/>
    <w:rsid w:val="00A1152E"/>
    <w:rsid w:val="00A1173A"/>
    <w:rsid w:val="00A11C15"/>
    <w:rsid w:val="00A121BC"/>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9D"/>
    <w:rsid w:val="00A44356"/>
    <w:rsid w:val="00A444D9"/>
    <w:rsid w:val="00A448B0"/>
    <w:rsid w:val="00A44A81"/>
    <w:rsid w:val="00A44C22"/>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B00D8"/>
    <w:rsid w:val="00AB071D"/>
    <w:rsid w:val="00AB0AB5"/>
    <w:rsid w:val="00AB0B32"/>
    <w:rsid w:val="00AB108C"/>
    <w:rsid w:val="00AB1587"/>
    <w:rsid w:val="00AB19FF"/>
    <w:rsid w:val="00AB243A"/>
    <w:rsid w:val="00AB2595"/>
    <w:rsid w:val="00AB2DB9"/>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3DD8"/>
    <w:rsid w:val="00B1412B"/>
    <w:rsid w:val="00B14649"/>
    <w:rsid w:val="00B147CA"/>
    <w:rsid w:val="00B14C0A"/>
    <w:rsid w:val="00B14E1E"/>
    <w:rsid w:val="00B150C9"/>
    <w:rsid w:val="00B154E8"/>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549"/>
    <w:rsid w:val="00BB52BF"/>
    <w:rsid w:val="00BB5362"/>
    <w:rsid w:val="00BB5500"/>
    <w:rsid w:val="00BB5A5A"/>
    <w:rsid w:val="00BB5BE5"/>
    <w:rsid w:val="00BB5F45"/>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491"/>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E93"/>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EB6"/>
    <w:rsid w:val="00E57CFF"/>
    <w:rsid w:val="00E60228"/>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A9A"/>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A46"/>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38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CFA"/>
    <w:rsid w:val="00F81FE1"/>
    <w:rsid w:val="00F826F1"/>
    <w:rsid w:val="00F829D0"/>
    <w:rsid w:val="00F82BA7"/>
    <w:rsid w:val="00F8315F"/>
    <w:rsid w:val="00F834F1"/>
    <w:rsid w:val="00F8412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Glossary/JavaScript" TargetMode="Externa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cs.lmu.edu/~ray/notes/javascript/" TargetMode="External"/><Relationship Id="rId7" Type="http://schemas.openxmlformats.org/officeDocument/2006/relationships/endnotes" Target="endnot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0" Type="http://schemas.openxmlformats.org/officeDocument/2006/relationships/hyperlink" Target="https://javascript.info/dom-navig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eveloper.mozilla.org/en-US/docs/Web/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8</TotalTime>
  <Pages>21</Pages>
  <Words>4607</Words>
  <Characters>2626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430</cp:revision>
  <cp:lastPrinted>2019-08-11T03:38:00Z</cp:lastPrinted>
  <dcterms:created xsi:type="dcterms:W3CDTF">2021-01-10T15:05:00Z</dcterms:created>
  <dcterms:modified xsi:type="dcterms:W3CDTF">2021-01-11T20:40:00Z</dcterms:modified>
</cp:coreProperties>
</file>